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0FB0" w:rsidRDefault="007026D8">
      <w:pPr>
        <w:jc w:val="center"/>
        <w:rPr>
          <w:sz w:val="30"/>
          <w:szCs w:val="30"/>
        </w:rPr>
      </w:pPr>
      <w:r>
        <w:rPr>
          <w:sz w:val="30"/>
          <w:szCs w:val="30"/>
        </w:rPr>
        <w:t>Revised questions</w:t>
      </w:r>
    </w:p>
    <w:p w:rsidR="00B10FB0" w:rsidRDefault="007026D8">
      <w:pPr>
        <w:numPr>
          <w:ilvl w:val="0"/>
          <w:numId w:val="1"/>
        </w:numPr>
      </w:pPr>
      <w:r>
        <w:t>Could you please introduce the activities in your club?</w:t>
      </w:r>
    </w:p>
    <w:p w:rsidR="004C2868" w:rsidRDefault="004C2868" w:rsidP="004C2868">
      <w:r>
        <w:t>Basically, we help feral cats. When someone finds a cat needed help, they will tell other members in the club and see if someone can help the cat. After this, they will continue t</w:t>
      </w:r>
      <w:r w:rsidR="00CE3FDF">
        <w:t xml:space="preserve">o help this cat and look for other cats needed help as well. </w:t>
      </w:r>
    </w:p>
    <w:p w:rsidR="00B10FB0" w:rsidRDefault="007026D8">
      <w:pPr>
        <w:numPr>
          <w:ilvl w:val="0"/>
          <w:numId w:val="1"/>
        </w:numPr>
      </w:pPr>
      <w:r>
        <w:t>In the everyday running of your activities, what difficulties have you met?</w:t>
      </w:r>
    </w:p>
    <w:p w:rsidR="00CE3FDF" w:rsidRDefault="00CE3FDF" w:rsidP="00CE3FDF">
      <w:r>
        <w:t xml:space="preserve">We currently share the information for new cats in help in a WeChat group, but the information always be disturbed by chatting so it is hard for some members to see it. </w:t>
      </w:r>
      <w:r w:rsidR="00C35238">
        <w:t xml:space="preserve">Besides, there is no place for us to share the activity we have done and the current situation of cats. </w:t>
      </w:r>
      <w:r>
        <w:t>I think it would be better for us to have a platfor</w:t>
      </w:r>
      <w:r w:rsidR="00C35238">
        <w:t>m</w:t>
      </w:r>
      <w:r>
        <w:t xml:space="preserve"> to share information.  </w:t>
      </w:r>
    </w:p>
    <w:p w:rsidR="00B10FB0" w:rsidRDefault="007026D8">
      <w:pPr>
        <w:numPr>
          <w:ilvl w:val="0"/>
          <w:numId w:val="1"/>
        </w:numPr>
      </w:pPr>
      <w:r>
        <w:t xml:space="preserve">Speaking of the lack of platform for sharing of deeds, do you mean that it would be convenient to have a </w:t>
      </w:r>
      <w:r>
        <w:t>platform for your club that supports the updating of your activities?</w:t>
      </w:r>
    </w:p>
    <w:p w:rsidR="00C35238" w:rsidRDefault="00C35238" w:rsidP="00C35238">
      <w:r>
        <w:t>Yes, and it has better to be easy and convenient to use.</w:t>
      </w:r>
    </w:p>
    <w:p w:rsidR="00710225" w:rsidRDefault="007026D8" w:rsidP="00C35238">
      <w:pPr>
        <w:numPr>
          <w:ilvl w:val="0"/>
          <w:numId w:val="1"/>
        </w:numPr>
      </w:pPr>
      <w:r>
        <w:t>I am able to do that for you. In addition to the sharing function, what else function do you need?</w:t>
      </w:r>
    </w:p>
    <w:p w:rsidR="00710225" w:rsidRPr="00710225" w:rsidRDefault="00710225" w:rsidP="00710225">
      <w:pPr>
        <w:rPr>
          <w:rFonts w:hint="eastAsia"/>
        </w:rPr>
      </w:pPr>
      <w:r>
        <w:rPr>
          <w:rFonts w:hint="eastAsia"/>
        </w:rPr>
        <w:t>I</w:t>
      </w:r>
      <w:r>
        <w:t xml:space="preserve"> want others to know who has posted the information and the how to contact him/her. Plus, I would like to filter out the unrelated information.</w:t>
      </w:r>
    </w:p>
    <w:p w:rsidR="00710225" w:rsidRDefault="00710225" w:rsidP="00C35238">
      <w:pPr>
        <w:numPr>
          <w:ilvl w:val="0"/>
          <w:numId w:val="1"/>
        </w:numPr>
      </w:pPr>
      <w:r>
        <w:t>I think log in and creating profile function would work for your first request. For the second one, do you think the related picture would be containing cats?</w:t>
      </w:r>
    </w:p>
    <w:p w:rsidR="00710225" w:rsidRDefault="00710225" w:rsidP="00710225">
      <w:r>
        <w:t>I do think so, so can you only allow pictures with cat in them to be posted?</w:t>
      </w:r>
    </w:p>
    <w:p w:rsidR="00710225" w:rsidRDefault="00710225" w:rsidP="00C35238">
      <w:pPr>
        <w:numPr>
          <w:ilvl w:val="0"/>
          <w:numId w:val="1"/>
        </w:numPr>
      </w:pPr>
      <w:r>
        <w:t xml:space="preserve">Yes, and will a website </w:t>
      </w:r>
      <w:r w:rsidR="001559B0">
        <w:t>with log in, posting</w:t>
      </w:r>
      <w:r w:rsidR="001559B0" w:rsidRPr="001559B0">
        <w:t xml:space="preserve"> </w:t>
      </w:r>
      <w:r w:rsidR="001559B0">
        <w:t>function</w:t>
      </w:r>
      <w:r w:rsidR="001559B0">
        <w:t xml:space="preserve"> with filter </w:t>
      </w:r>
      <w:r>
        <w:t>be suitable</w:t>
      </w:r>
      <w:r w:rsidR="001559B0">
        <w:t xml:space="preserve"> for the platform</w:t>
      </w:r>
      <w:r>
        <w:t>?</w:t>
      </w:r>
    </w:p>
    <w:p w:rsidR="00C35238" w:rsidRDefault="00710225" w:rsidP="00710225">
      <w:r>
        <w:t xml:space="preserve">Sure.                                                                                                                                                                                                                                                                                                                                                                                                                                   </w:t>
      </w:r>
    </w:p>
    <w:p w:rsidR="00710225" w:rsidRDefault="00710225" w:rsidP="00710225">
      <w:bookmarkStart w:id="0" w:name="_GoBack"/>
      <w:bookmarkEnd w:id="0"/>
    </w:p>
    <w:p w:rsidR="00710225" w:rsidRPr="00710225" w:rsidRDefault="00710225" w:rsidP="00710225">
      <w:pPr>
        <w:rPr>
          <w:rFonts w:hint="eastAsia"/>
        </w:rPr>
      </w:pPr>
    </w:p>
    <w:p w:rsidR="00710225" w:rsidRDefault="00710225" w:rsidP="00710225">
      <w:pPr>
        <w:rPr>
          <w:rFonts w:hint="eastAsia"/>
        </w:rPr>
      </w:pPr>
    </w:p>
    <w:p w:rsidR="00B10FB0" w:rsidRDefault="00B10FB0" w:rsidP="00710225">
      <w:pPr>
        <w:jc w:val="left"/>
        <w:rPr>
          <w:rFonts w:hint="eastAsia"/>
        </w:rPr>
      </w:pPr>
    </w:p>
    <w:p w:rsidR="00B10FB0" w:rsidRDefault="007026D8">
      <w:pPr>
        <w:rPr>
          <w:b/>
          <w:bCs/>
        </w:rPr>
      </w:pPr>
      <w:r>
        <w:rPr>
          <w:b/>
          <w:bCs/>
        </w:rPr>
        <w:t>F</w:t>
      </w:r>
      <w:r>
        <w:rPr>
          <w:b/>
          <w:bCs/>
        </w:rPr>
        <w:t>eed</w:t>
      </w:r>
      <w:r>
        <w:rPr>
          <w:b/>
          <w:bCs/>
        </w:rPr>
        <w:t>back:</w:t>
      </w:r>
    </w:p>
    <w:p w:rsidR="00B10FB0" w:rsidRDefault="007026D8">
      <w:r>
        <w:t>We think that Bai Tong’s customer demand is clear. The product mainly focused on setting up a platform for the “Felis catus” club members to post their experiences and share them with other members.</w:t>
      </w:r>
    </w:p>
    <w:p w:rsidR="00B10FB0" w:rsidRDefault="007026D8">
      <w:r>
        <w:t>However, the first interview was a bit vague. Bai T</w:t>
      </w:r>
      <w:r>
        <w:t>ong didn’t start at a shallow point by asking the background and daily operations of the club. Instead, she asked directly. We think that it is better for her to start with something simple, and then ask the customer what difficulty she is now facing. Afte</w:t>
      </w:r>
      <w:r>
        <w:t>r that, Bai Tong can give her initial proposal to her customer and ask if she thinks it is okay, or if there is anything else to improve.</w:t>
      </w:r>
    </w:p>
    <w:p w:rsidR="00B10FB0" w:rsidRDefault="00B10FB0"/>
    <w:sectPr w:rsidR="00B10FB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026D8" w:rsidRDefault="007026D8" w:rsidP="004C2868">
      <w:r>
        <w:separator/>
      </w:r>
    </w:p>
  </w:endnote>
  <w:endnote w:type="continuationSeparator" w:id="0">
    <w:p w:rsidR="007026D8" w:rsidRDefault="007026D8" w:rsidP="004C28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 Neue">
    <w:charset w:val="00"/>
    <w:family w:val="auto"/>
    <w:pitch w:val="default"/>
    <w:sig w:usb0="E50002FF" w:usb1="500079DB" w:usb2="0000001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026D8" w:rsidRDefault="007026D8" w:rsidP="004C2868">
      <w:r>
        <w:separator/>
      </w:r>
    </w:p>
  </w:footnote>
  <w:footnote w:type="continuationSeparator" w:id="0">
    <w:p w:rsidR="007026D8" w:rsidRDefault="007026D8" w:rsidP="004C286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9E32CC"/>
    <w:multiLevelType w:val="singleLevel"/>
    <w:tmpl w:val="5C9E32CC"/>
    <w:lvl w:ilvl="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0"/>
  <w:embedSystemFonts/>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AwMbCwMDS1MDc3MTFU0lEKTi0uzszPAykwrAUASDdX3CwAAAA="/>
  </w:docVars>
  <w:rsids>
    <w:rsidRoot w:val="FFF2360A"/>
    <w:rsid w:val="FFF2360A"/>
    <w:rsid w:val="001559B0"/>
    <w:rsid w:val="004C2868"/>
    <w:rsid w:val="007026D8"/>
    <w:rsid w:val="00710225"/>
    <w:rsid w:val="00B10FB0"/>
    <w:rsid w:val="00C35238"/>
    <w:rsid w:val="00CE3F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445F541-FB1F-4379-AD76-B8EF5F9E0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rPr>
      <w:sz w:val="24"/>
    </w:rPr>
  </w:style>
  <w:style w:type="paragraph" w:customStyle="1" w:styleId="p1">
    <w:name w:val="p1"/>
    <w:basedOn w:val="a"/>
    <w:pPr>
      <w:spacing w:line="380" w:lineRule="atLeast"/>
      <w:jc w:val="left"/>
    </w:pPr>
    <w:rPr>
      <w:rFonts w:ascii="Helvetica Neue" w:eastAsia="Helvetica Neue" w:hAnsi="Helvetica Neue" w:cs="Times New Roman"/>
      <w:color w:val="000000"/>
      <w:kern w:val="0"/>
      <w:sz w:val="26"/>
      <w:szCs w:val="26"/>
    </w:rPr>
  </w:style>
  <w:style w:type="paragraph" w:styleId="a4">
    <w:name w:val="header"/>
    <w:basedOn w:val="a"/>
    <w:link w:val="Char"/>
    <w:rsid w:val="004C286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4C2868"/>
    <w:rPr>
      <w:rFonts w:asciiTheme="minorHAnsi" w:eastAsiaTheme="minorEastAsia" w:hAnsiTheme="minorHAnsi" w:cstheme="minorBidi"/>
      <w:kern w:val="2"/>
      <w:sz w:val="18"/>
      <w:szCs w:val="18"/>
    </w:rPr>
  </w:style>
  <w:style w:type="paragraph" w:styleId="a5">
    <w:name w:val="footer"/>
    <w:basedOn w:val="a"/>
    <w:link w:val="Char0"/>
    <w:rsid w:val="004C2868"/>
    <w:pPr>
      <w:tabs>
        <w:tab w:val="center" w:pos="4153"/>
        <w:tab w:val="right" w:pos="8306"/>
      </w:tabs>
      <w:snapToGrid w:val="0"/>
      <w:jc w:val="left"/>
    </w:pPr>
    <w:rPr>
      <w:sz w:val="18"/>
      <w:szCs w:val="18"/>
    </w:rPr>
  </w:style>
  <w:style w:type="character" w:customStyle="1" w:styleId="Char0">
    <w:name w:val="页脚 Char"/>
    <w:basedOn w:val="a0"/>
    <w:link w:val="a5"/>
    <w:rsid w:val="004C2868"/>
    <w:rPr>
      <w:rFonts w:asciiTheme="minorHAnsi" w:eastAsiaTheme="minorEastAsia" w:hAnsiTheme="minorHAnsi" w:cstheme="minorBidi"/>
      <w:kern w:val="2"/>
      <w:sz w:val="18"/>
      <w:szCs w:val="18"/>
    </w:rPr>
  </w:style>
  <w:style w:type="paragraph" w:styleId="a6">
    <w:name w:val="List Paragraph"/>
    <w:basedOn w:val="a"/>
    <w:uiPriority w:val="99"/>
    <w:rsid w:val="00C3523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Pages>
  <Words>392</Words>
  <Characters>2241</Characters>
  <Application>Microsoft Office Word</Application>
  <DocSecurity>0</DocSecurity>
  <Lines>18</Lines>
  <Paragraphs>5</Paragraphs>
  <ScaleCrop>false</ScaleCrop>
  <Company/>
  <LinksUpToDate>false</LinksUpToDate>
  <CharactersWithSpaces>26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ixin</dc:creator>
  <cp:lastModifiedBy>桐 白</cp:lastModifiedBy>
  <cp:revision>3</cp:revision>
  <dcterms:created xsi:type="dcterms:W3CDTF">2019-03-29T22:09:00Z</dcterms:created>
  <dcterms:modified xsi:type="dcterms:W3CDTF">2019-04-0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4.1.841</vt:lpwstr>
  </property>
</Properties>
</file>